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8838C" w14:textId="1E75CEA0" w:rsidR="0030334D" w:rsidRDefault="0030334D" w:rsidP="0030334D">
      <w:pPr>
        <w:pStyle w:val="1"/>
        <w:jc w:val="center"/>
      </w:pPr>
      <w:bookmarkStart w:id="0" w:name="Xb42312372bad3104a9bd343c70504c65fa3a527"/>
      <w:r>
        <w:rPr>
          <w:rFonts w:hint="eastAsia"/>
          <w:lang w:eastAsia="zh-CN"/>
        </w:rPr>
        <w:t>接口文档</w:t>
      </w:r>
    </w:p>
    <w:p w14:paraId="175B37D2" w14:textId="0B027829" w:rsidR="00F97D1B" w:rsidRDefault="00000000">
      <w:pPr>
        <w:pStyle w:val="1"/>
      </w:pPr>
      <w:r>
        <w:t>1</w:t>
      </w:r>
      <w:r>
        <w:t>、单文件上传</w:t>
      </w:r>
    </w:p>
    <w:p w14:paraId="21793621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baidu/</w:t>
      </w:r>
    </w:p>
    <w:p w14:paraId="421E445D" w14:textId="77777777" w:rsidR="00F97D1B" w:rsidRDefault="00000000">
      <w:pPr>
        <w:pStyle w:val="a0"/>
      </w:pPr>
      <w:r>
        <w:t>2</w:t>
      </w:r>
      <w:r>
        <w:t>、接口类型：</w:t>
      </w:r>
      <w:r>
        <w:rPr>
          <w:rStyle w:val="VerbatimChar"/>
        </w:rPr>
        <w:t>POST</w:t>
      </w:r>
    </w:p>
    <w:p w14:paraId="1E317C5A" w14:textId="77777777" w:rsidR="00F97D1B" w:rsidRDefault="00000000">
      <w:pPr>
        <w:pStyle w:val="a0"/>
      </w:pPr>
      <w:r>
        <w:t>3</w:t>
      </w:r>
      <w:r>
        <w:t>、返回结果：</w:t>
      </w:r>
    </w:p>
    <w:p w14:paraId="6B7C56FE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76.71329928284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to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10.14.0.84:9000/levelsystem/20230803/IMG20230724142716.jpg?X-Amz-Algorithm=AWS4-HMAC-SHA256&amp;X-Amz-Credential=minioadmin%2F20230803%2Fus-east-1%2Fs3%2Faws4_request&amp;X-Amz-Date=20230803T075520Z&amp;X-Amz-Expires=604800&amp;X-Amz-SignedHeaders=host&amp;X-Amz-Signature=d4ce1991a2ceb2ed8fcdaf7cfed573499c3e24f4dba0443aa9e1646f4d73c55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C22475C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6A185C47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Form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form-dat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f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rmData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'image'</w:t>
      </w:r>
      <w:r>
        <w:rPr>
          <w:rStyle w:val="OperatorTok"/>
        </w:rPr>
        <w:t>,</w:t>
      </w:r>
      <w:r>
        <w:rPr>
          <w:rStyle w:val="NormalTok"/>
        </w:rPr>
        <w:t xml:space="preserve"> fs</w:t>
      </w:r>
      <w:r>
        <w:rPr>
          <w:rStyle w:val="OperatorTok"/>
        </w:rPr>
        <w:t>.</w:t>
      </w:r>
      <w:r>
        <w:rPr>
          <w:rStyle w:val="FunctionTok"/>
        </w:rPr>
        <w:t>createReadStream</w:t>
      </w:r>
      <w:r>
        <w:rPr>
          <w:rStyle w:val="NormalTok"/>
        </w:rPr>
        <w:t>(</w:t>
      </w:r>
      <w:r>
        <w:rPr>
          <w:rStyle w:val="StringTok"/>
        </w:rPr>
        <w:t>'/C:/Users/ACER/Desktop/shuipingyi/image/IMG20230724142716.jpg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baidu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FunctionTok"/>
        </w:rPr>
        <w:t>getHeader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398F10D" w14:textId="77777777" w:rsidR="00F97D1B" w:rsidRDefault="00F97D1B">
      <w:pPr>
        <w:pStyle w:val="FirstParagraph"/>
      </w:pPr>
    </w:p>
    <w:p w14:paraId="5D6450B8" w14:textId="77777777" w:rsidR="00F97D1B" w:rsidRDefault="00000000">
      <w:pPr>
        <w:pStyle w:val="1"/>
      </w:pPr>
      <w:bookmarkStart w:id="1" w:name="Xd5d8f7999f598cd3736128e8ebbbcf53e206764"/>
      <w:bookmarkEnd w:id="0"/>
      <w:r>
        <w:t>2</w:t>
      </w:r>
      <w:r>
        <w:t>、开启摄像头</w:t>
      </w:r>
    </w:p>
    <w:p w14:paraId="6C798A3E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openCamera/</w:t>
      </w:r>
    </w:p>
    <w:p w14:paraId="0DB95FD7" w14:textId="77777777" w:rsidR="00F97D1B" w:rsidRDefault="00000000">
      <w:pPr>
        <w:pStyle w:val="a0"/>
      </w:pPr>
      <w:r>
        <w:t>2</w:t>
      </w:r>
      <w:r>
        <w:t>、接口类型：</w:t>
      </w:r>
      <w:r>
        <w:rPr>
          <w:rStyle w:val="VerbatimChar"/>
        </w:rPr>
        <w:t>GET</w:t>
      </w:r>
    </w:p>
    <w:p w14:paraId="1B9E8390" w14:textId="77777777" w:rsidR="00F97D1B" w:rsidRDefault="00000000">
      <w:pPr>
        <w:pStyle w:val="a0"/>
      </w:pPr>
      <w:r>
        <w:t>3</w:t>
      </w:r>
      <w:r>
        <w:t>、返回结果：</w:t>
      </w:r>
    </w:p>
    <w:p w14:paraId="2B29F797" w14:textId="77777777" w:rsidR="00F97D1B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data": "success",</w:t>
      </w:r>
      <w:r>
        <w:br/>
      </w:r>
      <w:r>
        <w:rPr>
          <w:rStyle w:val="VerbatimChar"/>
        </w:rPr>
        <w:t xml:space="preserve">    "status": 200</w:t>
      </w:r>
      <w:r>
        <w:br/>
      </w:r>
      <w:r>
        <w:rPr>
          <w:rStyle w:val="VerbatimChar"/>
        </w:rPr>
        <w:t>}</w:t>
      </w:r>
    </w:p>
    <w:p w14:paraId="040C3240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62F08548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openCamera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03618A9" w14:textId="77777777" w:rsidR="00F97D1B" w:rsidRDefault="00F97D1B">
      <w:pPr>
        <w:pStyle w:val="FirstParagraph"/>
      </w:pPr>
    </w:p>
    <w:p w14:paraId="765CEEBF" w14:textId="77777777" w:rsidR="00F97D1B" w:rsidRDefault="00000000">
      <w:pPr>
        <w:pStyle w:val="1"/>
      </w:pPr>
      <w:bookmarkStart w:id="2" w:name="Xcff2d35add7905e5f417ae09033605166065fa9"/>
      <w:bookmarkEnd w:id="1"/>
      <w:r>
        <w:t>3</w:t>
      </w:r>
      <w:r>
        <w:t>、拍照上传</w:t>
      </w:r>
    </w:p>
    <w:p w14:paraId="6640100B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photograph/</w:t>
      </w:r>
    </w:p>
    <w:p w14:paraId="42B45D2C" w14:textId="77777777" w:rsidR="00F97D1B" w:rsidRDefault="00000000">
      <w:pPr>
        <w:pStyle w:val="a0"/>
      </w:pPr>
      <w:r>
        <w:t>2</w:t>
      </w:r>
      <w:r>
        <w:t>、接口类型：</w:t>
      </w:r>
      <w:r>
        <w:rPr>
          <w:rStyle w:val="VerbatimChar"/>
        </w:rPr>
        <w:t>GET</w:t>
      </w:r>
    </w:p>
    <w:p w14:paraId="1C673F66" w14:textId="77777777" w:rsidR="00F97D1B" w:rsidRDefault="00000000">
      <w:pPr>
        <w:pStyle w:val="a0"/>
      </w:pPr>
      <w:r>
        <w:lastRenderedPageBreak/>
        <w:t>3</w:t>
      </w:r>
      <w:r>
        <w:t>、返回结果：</w:t>
      </w:r>
    </w:p>
    <w:p w14:paraId="3FF7DA70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86.846360681710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to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10.14.0.84:9000/levelsystem/20230803/C20230803160934.jpg?X-Amz-Algorithm=AWS4-HMAC-SHA256&amp;X-Amz-Credential=minioadmin%2F20230803%2Fus-east-1%2Fs3%2Faws4_request&amp;X-Amz-Date=20230803T080939Z&amp;X-Amz-Expires=604800&amp;X-Amz-SignedHeaders=host&amp;X-Amz-Signature=055e7c0c8a15db1fdc6dd92cbce5dfad0b0e6ff8ccc8ea6c582fc45134b6da7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}</w:t>
      </w:r>
    </w:p>
    <w:p w14:paraId="2283BEE0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333E5617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photograph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9798B77" w14:textId="77777777" w:rsidR="00F97D1B" w:rsidRDefault="00000000">
      <w:pPr>
        <w:pStyle w:val="1"/>
      </w:pPr>
      <w:bookmarkStart w:id="3" w:name="Xed7fbf4fe776295ee1abe92f2e5628920c574d6"/>
      <w:bookmarkEnd w:id="2"/>
      <w:r>
        <w:t>4</w:t>
      </w:r>
      <w:r>
        <w:t>、关闭摄像头</w:t>
      </w:r>
    </w:p>
    <w:p w14:paraId="46E84FA3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photograph/</w:t>
      </w:r>
    </w:p>
    <w:p w14:paraId="59440059" w14:textId="77777777" w:rsidR="00F97D1B" w:rsidRDefault="00000000">
      <w:pPr>
        <w:pStyle w:val="a0"/>
      </w:pPr>
      <w:r>
        <w:t>2</w:t>
      </w:r>
      <w:r>
        <w:t>、接口类型：</w:t>
      </w:r>
      <w:r>
        <w:rPr>
          <w:rStyle w:val="VerbatimChar"/>
        </w:rPr>
        <w:t>GET</w:t>
      </w:r>
    </w:p>
    <w:p w14:paraId="20CE31E6" w14:textId="77777777" w:rsidR="00F97D1B" w:rsidRDefault="00000000">
      <w:pPr>
        <w:pStyle w:val="a0"/>
      </w:pPr>
      <w:r>
        <w:t>3</w:t>
      </w:r>
      <w:r>
        <w:t>、返回结果：</w:t>
      </w:r>
    </w:p>
    <w:p w14:paraId="215CF6AF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}</w:t>
      </w:r>
    </w:p>
    <w:p w14:paraId="06705EE9" w14:textId="77777777" w:rsidR="00F97D1B" w:rsidRDefault="00000000">
      <w:pPr>
        <w:pStyle w:val="FirstParagraph"/>
      </w:pPr>
      <w:r>
        <w:lastRenderedPageBreak/>
        <w:t>4</w:t>
      </w:r>
      <w:r>
        <w:t>、</w:t>
      </w:r>
      <w:r>
        <w:t>axios API</w:t>
      </w:r>
      <w:r>
        <w:t>：</w:t>
      </w:r>
    </w:p>
    <w:p w14:paraId="1FF5C120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closeCamera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1FEB01C" w14:textId="77777777" w:rsidR="00F97D1B" w:rsidRDefault="00F97D1B">
      <w:pPr>
        <w:pStyle w:val="FirstParagraph"/>
      </w:pPr>
    </w:p>
    <w:p w14:paraId="12B6E097" w14:textId="77777777" w:rsidR="00F97D1B" w:rsidRDefault="00F97D1B">
      <w:pPr>
        <w:pStyle w:val="a0"/>
      </w:pPr>
    </w:p>
    <w:p w14:paraId="0CD2C019" w14:textId="77777777" w:rsidR="00F97D1B" w:rsidRDefault="00000000">
      <w:pPr>
        <w:pStyle w:val="1"/>
      </w:pPr>
      <w:bookmarkStart w:id="4" w:name="增删改查"/>
      <w:bookmarkEnd w:id="3"/>
      <w:r>
        <w:t>增删改查：</w:t>
      </w:r>
    </w:p>
    <w:p w14:paraId="0C203E40" w14:textId="77777777" w:rsidR="00F97D1B" w:rsidRDefault="00000000">
      <w:pPr>
        <w:pStyle w:val="2"/>
      </w:pPr>
      <w:bookmarkStart w:id="5" w:name="Xfda783f230c1f1967c33aced9682b97be77dd74"/>
      <w:r>
        <w:t>1</w:t>
      </w:r>
      <w:r>
        <w:t>、查询</w:t>
      </w:r>
    </w:p>
    <w:p w14:paraId="4C00D572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get_list/?atlas_type=correctAtlas</w:t>
      </w:r>
    </w:p>
    <w:p w14:paraId="57095918" w14:textId="77777777" w:rsidR="00F97D1B" w:rsidRDefault="00000000">
      <w:pPr>
        <w:pStyle w:val="SourceCode"/>
      </w:pPr>
      <w:r>
        <w:rPr>
          <w:rStyle w:val="NormalTok"/>
        </w:rPr>
        <w:t>atlas_type</w:t>
      </w:r>
      <w:r>
        <w:rPr>
          <w:rStyle w:val="OperatorTok"/>
        </w:rPr>
        <w:t>=</w:t>
      </w:r>
      <w:r>
        <w:rPr>
          <w:rStyle w:val="NormalTok"/>
        </w:rPr>
        <w:t xml:space="preserve">correctAtlas  </w:t>
      </w:r>
      <w:r>
        <w:rPr>
          <w:rStyle w:val="CommentTok"/>
        </w:rPr>
        <w:t xml:space="preserve"># </w:t>
      </w:r>
      <w:r>
        <w:rPr>
          <w:rStyle w:val="CommentTok"/>
        </w:rPr>
        <w:t>获取正确照片集</w:t>
      </w:r>
      <w:r>
        <w:br/>
      </w:r>
      <w:r>
        <w:rPr>
          <w:rStyle w:val="NormalTok"/>
        </w:rPr>
        <w:t>atlas_type</w:t>
      </w:r>
      <w:r>
        <w:rPr>
          <w:rStyle w:val="OperatorTok"/>
        </w:rPr>
        <w:t>=</w:t>
      </w:r>
      <w:r>
        <w:rPr>
          <w:rStyle w:val="NormalTok"/>
        </w:rPr>
        <w:t xml:space="preserve">issueAtlas  </w:t>
      </w:r>
      <w:r>
        <w:rPr>
          <w:rStyle w:val="CommentTok"/>
        </w:rPr>
        <w:t xml:space="preserve"># </w:t>
      </w:r>
      <w:r>
        <w:rPr>
          <w:rStyle w:val="CommentTok"/>
        </w:rPr>
        <w:t>获取问题照片集</w:t>
      </w:r>
    </w:p>
    <w:p w14:paraId="1CABD007" w14:textId="77777777" w:rsidR="00F97D1B" w:rsidRDefault="00000000">
      <w:pPr>
        <w:pStyle w:val="FirstParagraph"/>
      </w:pPr>
      <w:r>
        <w:t>2</w:t>
      </w:r>
      <w:r>
        <w:t>、接口类型：</w:t>
      </w:r>
      <w:r>
        <w:rPr>
          <w:rStyle w:val="VerbatimChar"/>
        </w:rPr>
        <w:t>GET</w:t>
      </w:r>
    </w:p>
    <w:p w14:paraId="06585C03" w14:textId="77777777" w:rsidR="00F97D1B" w:rsidRDefault="00000000">
      <w:pPr>
        <w:pStyle w:val="a0"/>
      </w:pPr>
      <w:r>
        <w:t>3</w:t>
      </w:r>
      <w:r>
        <w:t>、返回结果：</w:t>
      </w:r>
    </w:p>
    <w:p w14:paraId="06CE8CCD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to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10.14.0.84:9000/levelsyste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}</w:t>
      </w:r>
    </w:p>
    <w:p w14:paraId="3CFC404E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343BD424" w14:textId="77777777" w:rsidR="00F97D1B" w:rsidRDefault="00000000">
      <w:pPr>
        <w:pStyle w:val="SourceCode"/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get_list/?atlas_type=correctAtla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64640D1" w14:textId="77777777" w:rsidR="00F97D1B" w:rsidRDefault="00F97D1B">
      <w:pPr>
        <w:pStyle w:val="FirstParagraph"/>
      </w:pPr>
    </w:p>
    <w:p w14:paraId="003186AB" w14:textId="77777777" w:rsidR="00F97D1B" w:rsidRDefault="00000000">
      <w:pPr>
        <w:pStyle w:val="2"/>
      </w:pPr>
      <w:bookmarkStart w:id="6" w:name="Xd3c22389ea8b180fe05d9ac3a223a6eafe0410c"/>
      <w:bookmarkEnd w:id="5"/>
      <w:r>
        <w:t>2</w:t>
      </w:r>
      <w:r>
        <w:t>、保存</w:t>
      </w:r>
    </w:p>
    <w:p w14:paraId="0708019A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save/</w:t>
      </w:r>
    </w:p>
    <w:p w14:paraId="59321C41" w14:textId="77777777" w:rsidR="00F97D1B" w:rsidRDefault="00000000">
      <w:pPr>
        <w:pStyle w:val="a0"/>
      </w:pPr>
      <w:r>
        <w:t>2</w:t>
      </w:r>
      <w:r>
        <w:t>、接口类型：</w:t>
      </w:r>
      <w:r>
        <w:rPr>
          <w:rStyle w:val="VerbatimChar"/>
        </w:rPr>
        <w:t>POST</w:t>
      </w:r>
    </w:p>
    <w:p w14:paraId="7272D160" w14:textId="77777777" w:rsidR="00F97D1B" w:rsidRDefault="00000000">
      <w:pPr>
        <w:pStyle w:val="SourceCode"/>
      </w:pPr>
      <w:r>
        <w:rPr>
          <w:rStyle w:val="VerbatimChar"/>
        </w:rPr>
        <w:t>{"atlas_type": "issueAtlas", "photo_url": "http://example.com/issue4"}</w:t>
      </w:r>
    </w:p>
    <w:p w14:paraId="39D756BF" w14:textId="77777777" w:rsidR="00F97D1B" w:rsidRDefault="00000000">
      <w:pPr>
        <w:pStyle w:val="SourceCode"/>
      </w:pPr>
      <w:r>
        <w:rPr>
          <w:rStyle w:val="VerbatimChar"/>
        </w:rPr>
        <w:t xml:space="preserve">atlas_type=correctAtlas  # </w:t>
      </w:r>
      <w:r>
        <w:rPr>
          <w:rStyle w:val="VerbatimChar"/>
        </w:rPr>
        <w:t>正确照片集</w:t>
      </w:r>
      <w:r>
        <w:br/>
      </w:r>
      <w:r>
        <w:rPr>
          <w:rStyle w:val="VerbatimChar"/>
        </w:rPr>
        <w:t xml:space="preserve">atlas_type=issueAtlas  # </w:t>
      </w:r>
      <w:r>
        <w:rPr>
          <w:rStyle w:val="VerbatimChar"/>
        </w:rPr>
        <w:t>问题照片集</w:t>
      </w:r>
    </w:p>
    <w:p w14:paraId="1527B56E" w14:textId="77777777" w:rsidR="00F97D1B" w:rsidRDefault="00000000">
      <w:pPr>
        <w:pStyle w:val="FirstParagraph"/>
      </w:pPr>
      <w:r>
        <w:t>3</w:t>
      </w:r>
      <w:r>
        <w:t>、返回结果：</w:t>
      </w:r>
    </w:p>
    <w:p w14:paraId="2F6800D9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}</w:t>
      </w:r>
    </w:p>
    <w:p w14:paraId="43F54E09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34BF9ADE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tlas_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sueAtla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hoto_ur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example.com/issue4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save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lication/js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5A50A32" w14:textId="77777777" w:rsidR="00F97D1B" w:rsidRDefault="00F97D1B">
      <w:pPr>
        <w:pStyle w:val="FirstParagraph"/>
      </w:pPr>
    </w:p>
    <w:p w14:paraId="1784E7F3" w14:textId="77777777" w:rsidR="00F97D1B" w:rsidRDefault="00000000">
      <w:pPr>
        <w:pStyle w:val="2"/>
      </w:pPr>
      <w:bookmarkStart w:id="7" w:name="X063541b6f52762c76d80bb2ef6104744c625eb0"/>
      <w:bookmarkEnd w:id="6"/>
      <w:r>
        <w:t>3</w:t>
      </w:r>
      <w:r>
        <w:t>、修改：</w:t>
      </w:r>
    </w:p>
    <w:p w14:paraId="60C30933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update/</w:t>
      </w:r>
    </w:p>
    <w:p w14:paraId="3544E503" w14:textId="77777777" w:rsidR="00F97D1B" w:rsidRDefault="00000000">
      <w:pPr>
        <w:pStyle w:val="a0"/>
      </w:pPr>
      <w:r>
        <w:t>2</w:t>
      </w:r>
      <w:r>
        <w:t>、接口类型：</w:t>
      </w:r>
      <w:r>
        <w:rPr>
          <w:rStyle w:val="VerbatimChar"/>
        </w:rPr>
        <w:t>POST</w:t>
      </w:r>
    </w:p>
    <w:p w14:paraId="2F1264C1" w14:textId="77777777" w:rsidR="00F97D1B" w:rsidRDefault="00000000">
      <w:pPr>
        <w:pStyle w:val="SourceCode"/>
      </w:pPr>
      <w:r>
        <w:rPr>
          <w:rStyle w:val="VerbatimChar"/>
        </w:rPr>
        <w:t>{"id":0,"atlas_type": "issueAtlas", "photo_url": "http://example.com/issue4"}</w:t>
      </w:r>
    </w:p>
    <w:p w14:paraId="6FB01095" w14:textId="77777777" w:rsidR="00F97D1B" w:rsidRDefault="00000000">
      <w:pPr>
        <w:pStyle w:val="SourceCode"/>
      </w:pPr>
      <w:r>
        <w:rPr>
          <w:rStyle w:val="VerbatimChar"/>
        </w:rPr>
        <w:t xml:space="preserve">atlas_type=correctAtlas  # </w:t>
      </w:r>
      <w:r>
        <w:rPr>
          <w:rStyle w:val="VerbatimChar"/>
        </w:rPr>
        <w:t>正确照片集</w:t>
      </w:r>
      <w:r>
        <w:br/>
      </w:r>
      <w:r>
        <w:rPr>
          <w:rStyle w:val="VerbatimChar"/>
        </w:rPr>
        <w:t xml:space="preserve">atlas_type=issueAtlas  # </w:t>
      </w:r>
      <w:r>
        <w:rPr>
          <w:rStyle w:val="VerbatimChar"/>
        </w:rPr>
        <w:t>问题照片集</w:t>
      </w:r>
    </w:p>
    <w:p w14:paraId="5079277A" w14:textId="77777777" w:rsidR="00F97D1B" w:rsidRDefault="00000000">
      <w:pPr>
        <w:pStyle w:val="FirstParagraph"/>
      </w:pPr>
      <w:r>
        <w:t>3</w:t>
      </w:r>
      <w:r>
        <w:t>、返回结果：</w:t>
      </w:r>
    </w:p>
    <w:p w14:paraId="52EC5D31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}</w:t>
      </w:r>
    </w:p>
    <w:p w14:paraId="50C013E4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73C7EBAA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tlas_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sueAtla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hoto_ur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example.com/issue4"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update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lication/json'</w:t>
      </w:r>
      <w:r>
        <w:br/>
      </w:r>
      <w:r>
        <w:rPr>
          <w:rStyle w:val="NormalTok"/>
        </w:rPr>
        <w:lastRenderedPageBreak/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7A8D0CB" w14:textId="77777777" w:rsidR="00F97D1B" w:rsidRDefault="00000000">
      <w:pPr>
        <w:pStyle w:val="2"/>
      </w:pPr>
      <w:bookmarkStart w:id="8" w:name="X50b3310140956de367950fd58740cbf25b31532"/>
      <w:bookmarkEnd w:id="7"/>
      <w:r>
        <w:t>4</w:t>
      </w:r>
      <w:r>
        <w:t>、删除：</w:t>
      </w:r>
    </w:p>
    <w:p w14:paraId="025ED54A" w14:textId="77777777" w:rsidR="00F97D1B" w:rsidRDefault="00000000">
      <w:pPr>
        <w:pStyle w:val="FirstParagraph"/>
      </w:pPr>
      <w:r>
        <w:t>1</w:t>
      </w:r>
      <w:r>
        <w:t>、地址：</w:t>
      </w:r>
      <w:r>
        <w:rPr>
          <w:rStyle w:val="VerbatimChar"/>
        </w:rPr>
        <w:t>http://127.0.0.1:8000/save/?id=0&amp;atlas_type=issueAtlas</w:t>
      </w:r>
    </w:p>
    <w:p w14:paraId="0B292DAF" w14:textId="77777777" w:rsidR="00F97D1B" w:rsidRDefault="00000000">
      <w:pPr>
        <w:pStyle w:val="SourceCode"/>
      </w:pPr>
      <w:r>
        <w:rPr>
          <w:rStyle w:val="NormalTok"/>
        </w:rPr>
        <w:t>atlas_type</w:t>
      </w:r>
      <w:r>
        <w:rPr>
          <w:rStyle w:val="OperatorTok"/>
        </w:rPr>
        <w:t>=</w:t>
      </w:r>
      <w:r>
        <w:rPr>
          <w:rStyle w:val="NormalTok"/>
        </w:rPr>
        <w:t xml:space="preserve">correctAtlas  </w:t>
      </w:r>
      <w:r>
        <w:rPr>
          <w:rStyle w:val="CommentTok"/>
        </w:rPr>
        <w:t xml:space="preserve"># </w:t>
      </w:r>
      <w:r>
        <w:rPr>
          <w:rStyle w:val="CommentTok"/>
        </w:rPr>
        <w:t>正确照片集</w:t>
      </w:r>
      <w:r>
        <w:br/>
      </w:r>
      <w:r>
        <w:rPr>
          <w:rStyle w:val="NormalTok"/>
        </w:rPr>
        <w:t>atlas_type</w:t>
      </w:r>
      <w:r>
        <w:rPr>
          <w:rStyle w:val="OperatorTok"/>
        </w:rPr>
        <w:t>=</w:t>
      </w:r>
      <w:r>
        <w:rPr>
          <w:rStyle w:val="NormalTok"/>
        </w:rPr>
        <w:t xml:space="preserve">issueAtlas  </w:t>
      </w:r>
      <w:r>
        <w:rPr>
          <w:rStyle w:val="CommentTok"/>
        </w:rPr>
        <w:t xml:space="preserve"># </w:t>
      </w:r>
      <w:r>
        <w:rPr>
          <w:rStyle w:val="CommentTok"/>
        </w:rPr>
        <w:t>问题照片集</w:t>
      </w:r>
    </w:p>
    <w:p w14:paraId="45CA5616" w14:textId="77777777" w:rsidR="00F97D1B" w:rsidRDefault="00000000">
      <w:pPr>
        <w:pStyle w:val="FirstParagraph"/>
      </w:pPr>
      <w:r>
        <w:t>2</w:t>
      </w:r>
      <w:r>
        <w:t>、接口类型：</w:t>
      </w:r>
      <w:r>
        <w:rPr>
          <w:rStyle w:val="VerbatimChar"/>
        </w:rPr>
        <w:t>GET</w:t>
      </w:r>
    </w:p>
    <w:p w14:paraId="7E556DB5" w14:textId="77777777" w:rsidR="00F97D1B" w:rsidRDefault="00000000">
      <w:pPr>
        <w:pStyle w:val="a0"/>
      </w:pPr>
      <w:r>
        <w:t>3</w:t>
      </w:r>
      <w:r>
        <w:t>、返回结果：</w:t>
      </w:r>
    </w:p>
    <w:p w14:paraId="2E5EC6F8" w14:textId="77777777" w:rsidR="00F97D1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}</w:t>
      </w:r>
    </w:p>
    <w:p w14:paraId="0503E8A5" w14:textId="77777777" w:rsidR="00F97D1B" w:rsidRDefault="00000000">
      <w:pPr>
        <w:pStyle w:val="FirstParagraph"/>
      </w:pPr>
      <w:r>
        <w:t>4</w:t>
      </w:r>
      <w:r>
        <w:t>、</w:t>
      </w:r>
      <w:r>
        <w:t>axios API</w:t>
      </w:r>
      <w:r>
        <w:t>：</w:t>
      </w:r>
    </w:p>
    <w:p w14:paraId="0200BF89" w14:textId="77777777" w:rsidR="00F97D1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xi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xio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BodyLeng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127.0.0.1:8000/save/?id=0&amp;atlas_type=issueAtla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xios</w:t>
      </w:r>
      <w:r>
        <w:rPr>
          <w:rStyle w:val="OperatorTok"/>
        </w:rPr>
        <w:t>.</w:t>
      </w:r>
      <w:r>
        <w:rPr>
          <w:rStyle w:val="FunctionTok"/>
        </w:rPr>
        <w:t>request</w:t>
      </w:r>
      <w:r>
        <w:rPr>
          <w:rStyle w:val="NormalTok"/>
        </w:rPr>
        <w:t>(config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respons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bookmarkEnd w:id="4"/>
    <w:bookmarkEnd w:id="8"/>
    <w:p w14:paraId="71C0AA15" w14:textId="77777777" w:rsidR="00F97D1B" w:rsidRDefault="00F97D1B">
      <w:pPr>
        <w:pStyle w:val="FirstParagraph"/>
      </w:pPr>
    </w:p>
    <w:sectPr w:rsidR="00F97D1B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DC794" w14:textId="77777777" w:rsidR="00A17A23" w:rsidRDefault="00A17A23">
      <w:pPr>
        <w:spacing w:after="0"/>
      </w:pPr>
      <w:r>
        <w:separator/>
      </w:r>
    </w:p>
  </w:endnote>
  <w:endnote w:type="continuationSeparator" w:id="0">
    <w:p w14:paraId="11F0DB28" w14:textId="77777777" w:rsidR="00A17A23" w:rsidRDefault="00A17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47DDA" w14:textId="6F136E93" w:rsidR="0030334D" w:rsidRDefault="0030334D">
    <w:pPr>
      <w:pStyle w:val="af0"/>
      <w:jc w:val="center"/>
      <w:rPr>
        <w:color w:val="4F81BD" w:themeColor="accent1"/>
      </w:rPr>
    </w:pPr>
    <w:r>
      <w:rPr>
        <w:rFonts w:hint="eastAsia"/>
        <w:color w:val="4F81BD" w:themeColor="accent1"/>
        <w:lang w:val="zh-CN" w:eastAsia="zh-CN"/>
      </w:rPr>
      <w:t>第</w:t>
    </w:r>
    <w:r>
      <w:rPr>
        <w:color w:val="4F81BD" w:themeColor="accent1"/>
        <w:lang w:val="zh-CN" w:eastAsia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 w:eastAsia="zh-CN"/>
      </w:rPr>
      <w:t>2</w:t>
    </w:r>
    <w:r>
      <w:rPr>
        <w:color w:val="4F81BD" w:themeColor="accent1"/>
      </w:rPr>
      <w:fldChar w:fldCharType="end"/>
    </w:r>
    <w:r>
      <w:rPr>
        <w:rFonts w:hint="eastAsia"/>
        <w:color w:val="4F81BD" w:themeColor="accent1"/>
        <w:lang w:eastAsia="zh-CN"/>
      </w:rPr>
      <w:t>页</w:t>
    </w:r>
    <w:r>
      <w:rPr>
        <w:color w:val="4F81BD" w:themeColor="accent1"/>
        <w:lang w:val="zh-CN" w:eastAsia="zh-CN"/>
      </w:rPr>
      <w:t xml:space="preserve"> /</w:t>
    </w:r>
    <w:r>
      <w:rPr>
        <w:rFonts w:hint="eastAsia"/>
        <w:color w:val="4F81BD" w:themeColor="accent1"/>
        <w:lang w:val="zh-CN" w:eastAsia="zh-CN"/>
      </w:rPr>
      <w:t>共</w:t>
    </w:r>
    <w:r>
      <w:rPr>
        <w:color w:val="4F81BD" w:themeColor="accent1"/>
        <w:lang w:val="zh-CN" w:eastAsia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 w:eastAsia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</w:t>
    </w:r>
    <w:r>
      <w:rPr>
        <w:rFonts w:hint="eastAsia"/>
        <w:color w:val="4F81BD" w:themeColor="accent1"/>
        <w:lang w:eastAsia="zh-CN"/>
      </w:rPr>
      <w:t>页</w:t>
    </w:r>
  </w:p>
  <w:p w14:paraId="4D1A9E00" w14:textId="77777777" w:rsidR="0030334D" w:rsidRDefault="0030334D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BC48F" w14:textId="77777777" w:rsidR="00A17A23" w:rsidRDefault="00A17A23">
      <w:r>
        <w:separator/>
      </w:r>
    </w:p>
  </w:footnote>
  <w:footnote w:type="continuationSeparator" w:id="0">
    <w:p w14:paraId="2AEB3B31" w14:textId="77777777" w:rsidR="00A17A23" w:rsidRDefault="00A17A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D526D" w14:textId="75B2A6CA" w:rsidR="0030334D" w:rsidRDefault="0030334D">
    <w:pPr>
      <w:spacing w:line="264" w:lineRule="auto"/>
    </w:pPr>
    <w:r>
      <w:rPr>
        <w:noProof/>
      </w:rPr>
      <w:pict w14:anchorId="66BC3689">
        <v:rect id="矩形 46" o:spid="_x0000_s1025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938953 [1614]" strokeweight="1.25pt">
          <w10:wrap anchorx="page" anchory="page"/>
        </v:rect>
      </w:pict>
    </w:r>
    <w:r>
      <w:rPr>
        <w:rFonts w:hint="eastAsia"/>
        <w:color w:val="4F81BD" w:themeColor="accent1"/>
        <w:sz w:val="20"/>
        <w:szCs w:val="20"/>
        <w:lang w:eastAsia="zh-CN"/>
      </w:rPr>
      <w:t>接口文档</w:t>
    </w:r>
  </w:p>
  <w:p w14:paraId="203EDDF3" w14:textId="77777777" w:rsidR="0030334D" w:rsidRDefault="0030334D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9CC3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8904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7D1B"/>
    <w:rsid w:val="0030334D"/>
    <w:rsid w:val="00A17A23"/>
    <w:rsid w:val="00F9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314C83"/>
  <w15:docId w15:val="{1CF95EC4-903B-4554-87E3-9A178EF4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30334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0334D"/>
    <w:rPr>
      <w:sz w:val="18"/>
      <w:szCs w:val="18"/>
    </w:rPr>
  </w:style>
  <w:style w:type="paragraph" w:styleId="af0">
    <w:name w:val="footer"/>
    <w:basedOn w:val="a"/>
    <w:link w:val="af1"/>
    <w:uiPriority w:val="99"/>
    <w:rsid w:val="0030334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30334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790</Words>
  <Characters>4505</Characters>
  <Application>Microsoft Office Word</Application>
  <DocSecurity>0</DocSecurity>
  <Lines>37</Lines>
  <Paragraphs>10</Paragraphs>
  <ScaleCrop>false</ScaleCrop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SZH DHY</cp:lastModifiedBy>
  <cp:revision>2</cp:revision>
  <dcterms:created xsi:type="dcterms:W3CDTF">2023-08-13T00:26:00Z</dcterms:created>
  <dcterms:modified xsi:type="dcterms:W3CDTF">2023-08-13T01:18:00Z</dcterms:modified>
</cp:coreProperties>
</file>